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y Grego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ego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720 North Royal Oak Lane Grayslake IL</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motekris2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94673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ya Grego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ya Gregor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